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711"/>
        <w:tblW w:w="9551" w:type="dxa"/>
        <w:tblLook w:val="04A0" w:firstRow="1" w:lastRow="0" w:firstColumn="1" w:lastColumn="0" w:noHBand="0" w:noVBand="1"/>
      </w:tblPr>
      <w:tblGrid>
        <w:gridCol w:w="9072"/>
        <w:gridCol w:w="479"/>
      </w:tblGrid>
      <w:tr w:rsidR="0027091A" w:rsidRPr="00F64354" w:rsidTr="0027091A">
        <w:trPr>
          <w:trHeight w:val="1253"/>
        </w:trPr>
        <w:tc>
          <w:tcPr>
            <w:tcW w:w="4822" w:type="dxa"/>
            <w:tcMar>
              <w:left w:w="0" w:type="dxa"/>
              <w:right w:w="0" w:type="dxa"/>
            </w:tcMar>
          </w:tcPr>
          <w:p w:rsidR="0027091A" w:rsidRPr="00F64354" w:rsidRDefault="00697901" w:rsidP="00DD4BD4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7CF786C8" wp14:editId="3EFAAAD5">
                  <wp:extent cx="5760720" cy="797560"/>
                  <wp:effectExtent l="0" t="0" r="0" b="2540"/>
                  <wp:docPr id="3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9" w:type="dxa"/>
          </w:tcPr>
          <w:p w:rsidR="0027091A" w:rsidRPr="00F64354" w:rsidRDefault="0027091A" w:rsidP="00DD4BD4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:rsidR="003D32F0" w:rsidRPr="004430AD" w:rsidRDefault="003D32F0" w:rsidP="00DD4BD4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2"/>
      </w:tblGrid>
      <w:tr w:rsidR="00BC35F6" w:rsidRPr="00937354" w:rsidTr="00BC35F6">
        <w:tc>
          <w:tcPr>
            <w:tcW w:w="9129" w:type="dxa"/>
            <w:tcBorders>
              <w:bottom w:val="nil"/>
            </w:tcBorders>
          </w:tcPr>
          <w:p w:rsidR="0027091A" w:rsidRDefault="00BC35F6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 w:rsidRPr="00937354">
              <w:rPr>
                <w:b/>
                <w:sz w:val="36"/>
              </w:rPr>
              <w:t xml:space="preserve">POROČILO </w:t>
            </w:r>
            <w:r w:rsidR="00341A48">
              <w:rPr>
                <w:b/>
                <w:sz w:val="36"/>
              </w:rPr>
              <w:t xml:space="preserve">ZA NAMEN </w:t>
            </w:r>
            <w:r w:rsidR="00701B89">
              <w:rPr>
                <w:b/>
                <w:sz w:val="36"/>
              </w:rPr>
              <w:t xml:space="preserve">PRIZNAVANJA </w:t>
            </w:r>
          </w:p>
          <w:p w:rsidR="00BC35F6" w:rsidRPr="00937354" w:rsidRDefault="007573F2" w:rsidP="00DD4BD4">
            <w:pPr>
              <w:spacing w:before="0" w:line="288" w:lineRule="auto"/>
              <w:ind w:right="15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UČENJA V PRAKSI</w:t>
            </w:r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/>
          <w:bCs/>
        </w:rPr>
      </w:pPr>
    </w:p>
    <w:p w:rsidR="00BC35F6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2"/>
        <w:gridCol w:w="2384"/>
        <w:gridCol w:w="1323"/>
        <w:gridCol w:w="806"/>
        <w:gridCol w:w="3547"/>
      </w:tblGrid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bookmarkStart w:id="0" w:name="_GoBack"/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bookmarkEnd w:id="0"/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Način študija (redni / izredni)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Letnik študij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6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C35F6" w:rsidRPr="00937354" w:rsidRDefault="00753AC7" w:rsidP="00DD4BD4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7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7"/>
          </w:p>
        </w:tc>
      </w:tr>
      <w:tr w:rsidR="00BC35F6" w:rsidRPr="00937354" w:rsidTr="0027091A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:rsidR="00BC35F6" w:rsidRPr="00937354" w:rsidRDefault="00BC35F6" w:rsidP="00DD4BD4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:rsidTr="0027091A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8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  <w:tc>
          <w:tcPr>
            <w:tcW w:w="444" w:type="pct"/>
            <w:vAlign w:val="center"/>
          </w:tcPr>
          <w:p w:rsidR="00BC35F6" w:rsidRPr="00937354" w:rsidRDefault="00BC35F6" w:rsidP="00DD4BD4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vAlign w:val="center"/>
          </w:tcPr>
          <w:p w:rsidR="00BC35F6" w:rsidRPr="00937354" w:rsidRDefault="00753AC7" w:rsidP="00DD4BD4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9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9"/>
          </w:p>
        </w:tc>
      </w:tr>
    </w:tbl>
    <w:p w:rsidR="00BC35F6" w:rsidRPr="003717D9" w:rsidRDefault="00BC35F6" w:rsidP="00DD4BD4">
      <w:pPr>
        <w:spacing w:before="0" w:line="288" w:lineRule="auto"/>
        <w:ind w:right="17"/>
        <w:jc w:val="both"/>
        <w:rPr>
          <w:bCs/>
        </w:rPr>
      </w:pPr>
    </w:p>
    <w:p w:rsidR="00BC35F6" w:rsidRPr="003717D9" w:rsidRDefault="00BC35F6" w:rsidP="00DD4BD4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 w:rsidRPr="003717D9">
        <w:rPr>
          <w:b/>
          <w:bCs/>
        </w:rPr>
        <w:t xml:space="preserve">Izpolni </w:t>
      </w:r>
      <w:r w:rsidR="007573F2">
        <w:rPr>
          <w:b/>
          <w:bCs/>
        </w:rPr>
        <w:t>nosilec učne enote</w:t>
      </w:r>
      <w:r w:rsidRPr="003717D9">
        <w:rPr>
          <w:b/>
          <w:bCs/>
        </w:rPr>
        <w:t>:</w:t>
      </w:r>
    </w:p>
    <w:tbl>
      <w:tblPr>
        <w:tblW w:w="494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71"/>
        <w:gridCol w:w="1245"/>
        <w:gridCol w:w="1244"/>
      </w:tblGrid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  <w:r w:rsidRPr="00937354">
              <w:rPr>
                <w:bCs/>
              </w:rPr>
              <w:t>Glede na zahteve študijske</w:t>
            </w:r>
            <w:r w:rsidR="00341A48">
              <w:rPr>
                <w:bCs/>
              </w:rPr>
              <w:t>ga</w:t>
            </w:r>
            <w:r w:rsidR="00BA7559">
              <w:rPr>
                <w:bCs/>
              </w:rPr>
              <w:t xml:space="preserve"> programa</w:t>
            </w:r>
            <w:r w:rsidR="007573F2">
              <w:rPr>
                <w:bCs/>
              </w:rPr>
              <w:t>,</w:t>
            </w:r>
            <w:r w:rsidRPr="00937354">
              <w:rPr>
                <w:bCs/>
              </w:rPr>
              <w:t xml:space="preserve"> </w:t>
            </w:r>
            <w:r w:rsidR="00341A48">
              <w:rPr>
                <w:bCs/>
              </w:rPr>
              <w:t>je delo, opisano v poročilu: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F2F2F2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Ustrezno</w:t>
            </w:r>
          </w:p>
        </w:tc>
        <w:tc>
          <w:tcPr>
            <w:tcW w:w="694" w:type="pct"/>
            <w:shd w:val="clear" w:color="auto" w:fill="F2F2F2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sz w:val="20"/>
              </w:rPr>
            </w:pPr>
            <w:r w:rsidRPr="00937354">
              <w:rPr>
                <w:sz w:val="20"/>
              </w:rPr>
              <w:t>Ne-ustrezno</w:t>
            </w:r>
          </w:p>
        </w:tc>
      </w:tr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>
              <w:t>p</w:t>
            </w:r>
            <w:r w:rsidRPr="00937354">
              <w:t xml:space="preserve">o </w:t>
            </w:r>
            <w:r>
              <w:t>obsegu</w:t>
            </w:r>
            <w:r w:rsidR="00341A48">
              <w:t xml:space="preserve"> in trajanju dela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</w:tr>
      <w:tr w:rsidR="00BC35F6" w:rsidRPr="00937354" w:rsidTr="0027091A">
        <w:trPr>
          <w:trHeight w:val="340"/>
        </w:trPr>
        <w:tc>
          <w:tcPr>
            <w:tcW w:w="361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numPr>
                <w:ilvl w:val="0"/>
                <w:numId w:val="12"/>
              </w:numPr>
              <w:spacing w:before="0" w:line="288" w:lineRule="auto"/>
              <w:ind w:right="17"/>
            </w:pPr>
            <w:r w:rsidRPr="00937354">
              <w:t>glede na vrsto in zahtevnost del in nalog</w:t>
            </w:r>
          </w:p>
        </w:tc>
        <w:tc>
          <w:tcPr>
            <w:tcW w:w="695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  <w:tc>
          <w:tcPr>
            <w:tcW w:w="694" w:type="pct"/>
            <w:shd w:val="clear" w:color="auto" w:fill="auto"/>
            <w:vAlign w:val="center"/>
          </w:tcPr>
          <w:p w:rsidR="00BC35F6" w:rsidRPr="00937354" w:rsidRDefault="00BC35F6" w:rsidP="00DD4BD4">
            <w:pPr>
              <w:spacing w:before="0" w:line="288" w:lineRule="auto"/>
              <w:ind w:right="17"/>
              <w:rPr>
                <w:b/>
              </w:rPr>
            </w:pPr>
          </w:p>
        </w:tc>
      </w:tr>
    </w:tbl>
    <w:p w:rsidR="00341A48" w:rsidRDefault="00341A48" w:rsidP="00DD4BD4">
      <w:pPr>
        <w:spacing w:before="0" w:line="288" w:lineRule="auto"/>
        <w:ind w:right="17"/>
        <w:jc w:val="both"/>
        <w:rPr>
          <w:b/>
        </w:rPr>
      </w:pPr>
    </w:p>
    <w:p w:rsidR="00BC35F6" w:rsidRPr="003717D9" w:rsidRDefault="00BC35F6" w:rsidP="00DD4BD4">
      <w:pPr>
        <w:spacing w:before="0" w:line="288" w:lineRule="auto"/>
        <w:ind w:right="17"/>
        <w:jc w:val="both"/>
        <w:rPr>
          <w:b/>
        </w:rPr>
      </w:pPr>
      <w:r w:rsidRPr="003717D9">
        <w:rPr>
          <w:b/>
        </w:rPr>
        <w:t>Predlagam:</w:t>
      </w:r>
    </w:p>
    <w:p w:rsidR="00BC35F6" w:rsidRPr="003717D9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1"/>
      <w:r w:rsidR="00BC35F6" w:rsidRPr="003717D9">
        <w:instrText xml:space="preserve"> FORMCHECKBOX </w:instrText>
      </w:r>
      <w:r w:rsidR="002F08D3">
        <w:fldChar w:fldCharType="separate"/>
      </w:r>
      <w:r w:rsidRPr="003717D9">
        <w:fldChar w:fldCharType="end"/>
      </w:r>
      <w:bookmarkEnd w:id="10"/>
      <w:r w:rsidR="0027091A">
        <w:t xml:space="preserve"> </w:t>
      </w:r>
      <w:r w:rsidR="00BC35F6" w:rsidRPr="003717D9">
        <w:t>priznanje</w:t>
      </w:r>
    </w:p>
    <w:p w:rsidR="00BC35F6" w:rsidRDefault="00753AC7" w:rsidP="00DD4BD4">
      <w:pPr>
        <w:spacing w:before="0" w:line="288" w:lineRule="auto"/>
        <w:ind w:right="17"/>
        <w:jc w:val="both"/>
      </w:pPr>
      <w:r w:rsidRPr="003717D9"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2"/>
      <w:r w:rsidR="00BC35F6" w:rsidRPr="003717D9">
        <w:instrText xml:space="preserve"> FORMCHECKBOX </w:instrText>
      </w:r>
      <w:r w:rsidR="002F08D3">
        <w:fldChar w:fldCharType="separate"/>
      </w:r>
      <w:r w:rsidRPr="003717D9">
        <w:fldChar w:fldCharType="end"/>
      </w:r>
      <w:bookmarkEnd w:id="11"/>
      <w:r w:rsidR="0027091A">
        <w:t xml:space="preserve"> </w:t>
      </w:r>
      <w:r w:rsidR="00BC35F6" w:rsidRPr="003717D9">
        <w:t>dopolnitev</w:t>
      </w:r>
    </w:p>
    <w:p w:rsidR="0027091A" w:rsidRPr="003717D9" w:rsidRDefault="00753AC7" w:rsidP="00DD4BD4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Potrditev3"/>
      <w:r w:rsidR="0027091A">
        <w:instrText xml:space="preserve"> FORMCHECKBOX </w:instrText>
      </w:r>
      <w:r w:rsidR="002F08D3">
        <w:fldChar w:fldCharType="separate"/>
      </w:r>
      <w:r>
        <w:fldChar w:fldCharType="end"/>
      </w:r>
      <w:bookmarkEnd w:id="12"/>
      <w:r w:rsidR="0027091A">
        <w:t xml:space="preserve"> zavrnitev</w:t>
      </w:r>
    </w:p>
    <w:p w:rsidR="0027091A" w:rsidRDefault="0027091A" w:rsidP="00DD4BD4">
      <w:pPr>
        <w:spacing w:before="0" w:line="288" w:lineRule="auto"/>
        <w:ind w:right="15"/>
        <w:jc w:val="both"/>
        <w:rPr>
          <w:b/>
        </w:rPr>
      </w:pPr>
    </w:p>
    <w:p w:rsidR="00BC35F6" w:rsidRPr="003717D9" w:rsidRDefault="00BC35F6" w:rsidP="00DD4BD4">
      <w:pPr>
        <w:spacing w:before="0" w:line="288" w:lineRule="auto"/>
        <w:ind w:right="15"/>
        <w:jc w:val="both"/>
        <w:rPr>
          <w:b/>
        </w:rPr>
      </w:pPr>
      <w:r w:rsidRPr="003717D9">
        <w:rPr>
          <w:b/>
        </w:rPr>
        <w:t>Morebitne opombe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9180"/>
      </w:tblGrid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  <w:tr w:rsidR="00BC35F6" w:rsidRPr="00937354" w:rsidTr="0027091A">
        <w:trPr>
          <w:trHeight w:hRule="exact" w:val="340"/>
        </w:trPr>
        <w:tc>
          <w:tcPr>
            <w:tcW w:w="9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BC35F6" w:rsidRPr="00937354" w:rsidRDefault="00BC35F6" w:rsidP="00DD4BD4">
            <w:pPr>
              <w:spacing w:before="0" w:line="288" w:lineRule="auto"/>
              <w:ind w:right="17"/>
              <w:jc w:val="both"/>
              <w:rPr>
                <w:b/>
              </w:rPr>
            </w:pPr>
          </w:p>
        </w:tc>
      </w:tr>
    </w:tbl>
    <w:p w:rsidR="00BC35F6" w:rsidRDefault="00BC35F6" w:rsidP="00DD4BD4">
      <w:pPr>
        <w:spacing w:before="0" w:line="288" w:lineRule="auto"/>
        <w:ind w:right="15"/>
        <w:jc w:val="both"/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09"/>
        <w:gridCol w:w="3777"/>
        <w:gridCol w:w="2331"/>
      </w:tblGrid>
      <w:tr w:rsidR="0027091A" w:rsidTr="0027091A">
        <w:trPr>
          <w:trHeight w:val="340"/>
        </w:trPr>
        <w:tc>
          <w:tcPr>
            <w:tcW w:w="956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37" w:type="dxa"/>
            <w:tcBorders>
              <w:bottom w:val="single" w:sz="4" w:space="0" w:color="auto"/>
            </w:tcBorders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</w:p>
        </w:tc>
        <w:tc>
          <w:tcPr>
            <w:tcW w:w="3823" w:type="dxa"/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64" w:type="dxa"/>
            <w:tcBorders>
              <w:bottom w:val="single" w:sz="4" w:space="0" w:color="auto"/>
            </w:tcBorders>
            <w:vAlign w:val="center"/>
          </w:tcPr>
          <w:p w:rsidR="0027091A" w:rsidRDefault="0027091A" w:rsidP="00DD4BD4">
            <w:pPr>
              <w:spacing w:before="0" w:line="288" w:lineRule="auto"/>
              <w:ind w:right="17"/>
            </w:pPr>
          </w:p>
        </w:tc>
      </w:tr>
    </w:tbl>
    <w:p w:rsidR="00345AEF" w:rsidRDefault="00345AEF" w:rsidP="00DD4BD4">
      <w:pPr>
        <w:overflowPunct/>
        <w:autoSpaceDE/>
        <w:autoSpaceDN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:rsidR="00507220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3"/>
      </w:tblGrid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:rsidTr="00507220">
        <w:trPr>
          <w:trHeight w:hRule="exact" w:val="340"/>
        </w:trPr>
        <w:tc>
          <w:tcPr>
            <w:tcW w:w="3601" w:type="dxa"/>
            <w:vAlign w:val="center"/>
          </w:tcPr>
          <w:p w:rsidR="00507220" w:rsidRPr="00015FC5" w:rsidRDefault="00507220" w:rsidP="00DD4BD4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:rsidR="00507220" w:rsidRDefault="00753AC7" w:rsidP="00DD4BD4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:rsidR="00345AEF" w:rsidRPr="00345AEF" w:rsidRDefault="00345AEF" w:rsidP="00DD4BD4">
      <w:pPr>
        <w:spacing w:before="0" w:line="288" w:lineRule="auto"/>
        <w:jc w:val="both"/>
        <w:rPr>
          <w:b/>
          <w:caps/>
          <w:sz w:val="20"/>
        </w:rPr>
      </w:pPr>
    </w:p>
    <w:p w:rsidR="00345AEF" w:rsidRPr="004D5AA3" w:rsidRDefault="00345AEF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:rsidTr="000D2310">
        <w:tc>
          <w:tcPr>
            <w:tcW w:w="534" w:type="dxa"/>
          </w:tcPr>
          <w:p w:rsidR="00BA1553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2F08D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BA1553" w:rsidRPr="008617E6" w:rsidRDefault="00BA1553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F08D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F08D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34554A">
        <w:tc>
          <w:tcPr>
            <w:tcW w:w="534" w:type="dxa"/>
          </w:tcPr>
          <w:p w:rsidR="00345AEF" w:rsidRPr="00CE314D" w:rsidRDefault="00753AC7" w:rsidP="00DD4BD4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2F08D3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:rsidR="00345AEF" w:rsidRPr="008617E6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4F3F78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4F3F78">
              <w:rPr>
                <w:bCs/>
                <w:u w:val="single"/>
              </w:rPr>
              <w:instrText xml:space="preserve"> FORMTEXT </w:instrText>
            </w:r>
            <w:r w:rsidR="004F3F78">
              <w:rPr>
                <w:bCs/>
                <w:u w:val="single"/>
              </w:rPr>
            </w:r>
            <w:r w:rsidR="004F3F78">
              <w:rPr>
                <w:bCs/>
                <w:u w:val="single"/>
              </w:rPr>
              <w:fldChar w:fldCharType="separate"/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t> </w:t>
            </w:r>
            <w:r w:rsidR="004F3F78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:rsidTr="00BA1553">
        <w:tc>
          <w:tcPr>
            <w:tcW w:w="534" w:type="dxa"/>
            <w:shd w:val="clear" w:color="auto" w:fill="auto"/>
          </w:tcPr>
          <w:p w:rsidR="00345AEF" w:rsidRPr="00427459" w:rsidRDefault="00753AC7" w:rsidP="00DD4BD4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2F08D3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:rsidR="00345AEF" w:rsidRPr="00427459" w:rsidRDefault="00345AEF" w:rsidP="00DD4BD4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:rsidR="00345AEF" w:rsidRPr="00427459" w:rsidRDefault="00753AC7" w:rsidP="00DD4BD4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:rsidR="00345AEF" w:rsidRDefault="00345AEF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p w:rsidR="008E3DBC" w:rsidRPr="004D5AA3" w:rsidRDefault="00507220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7573F2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)</w:t>
      </w:r>
    </w:p>
    <w:p w:rsidR="008E3DBC" w:rsidRPr="00D0099B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3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4F3F78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v</w:t>
      </w:r>
      <w:r w:rsidR="00DD4BD4">
        <w:rPr>
          <w:sz w:val="20"/>
          <w:shd w:val="clear" w:color="auto" w:fill="EEECE1" w:themeFill="background2"/>
        </w:rPr>
        <w:t>) in ne pozabite na navedbo virov podatko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3"/>
    </w:p>
    <w:p w:rsidR="0027091A" w:rsidRDefault="0027091A" w:rsidP="00DD4BD4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4704"/>
        <w:gridCol w:w="631"/>
        <w:gridCol w:w="631"/>
        <w:gridCol w:w="631"/>
        <w:gridCol w:w="631"/>
      </w:tblGrid>
      <w:tr w:rsidR="00761EE6" w:rsidRPr="009C10D0" w:rsidTr="00DD4BD4">
        <w:tc>
          <w:tcPr>
            <w:tcW w:w="3608" w:type="pct"/>
            <w:gridSpan w:val="2"/>
            <w:vAlign w:val="center"/>
          </w:tcPr>
          <w:p w:rsidR="00761EE6" w:rsidRDefault="00761EE6" w:rsidP="00DD4BD4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2" w:type="pct"/>
            <w:gridSpan w:val="4"/>
            <w:vAlign w:val="center"/>
          </w:tcPr>
          <w:p w:rsidR="00761EE6" w:rsidRDefault="00761EE6" w:rsidP="00DD4BD4">
            <w:pPr>
              <w:spacing w:before="0" w:line="288" w:lineRule="auto"/>
            </w:pPr>
            <w:r>
              <w:t>Ocena:</w:t>
            </w:r>
          </w:p>
        </w:tc>
      </w:tr>
      <w:tr w:rsidR="00761EE6" w:rsidRPr="009C10D0" w:rsidTr="00DD4BD4">
        <w:tc>
          <w:tcPr>
            <w:tcW w:w="3608" w:type="pct"/>
            <w:gridSpan w:val="2"/>
            <w:vAlign w:val="center"/>
          </w:tcPr>
          <w:p w:rsidR="00761EE6" w:rsidRPr="008617E6" w:rsidRDefault="00761EE6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Opravljeno delo omogoča uporabo in povezovanje znanja s področij:         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DD4BD4">
            <w:pPr>
              <w:spacing w:before="0" w:line="288" w:lineRule="auto"/>
            </w:pPr>
            <w:r>
              <w:t>1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DD4BD4">
            <w:pPr>
              <w:spacing w:before="0" w:line="288" w:lineRule="auto"/>
            </w:pPr>
            <w:r>
              <w:t>2</w:t>
            </w:r>
          </w:p>
        </w:tc>
        <w:tc>
          <w:tcPr>
            <w:tcW w:w="348" w:type="pct"/>
            <w:vAlign w:val="center"/>
          </w:tcPr>
          <w:p w:rsidR="00761EE6" w:rsidRPr="009C10D0" w:rsidRDefault="00761EE6" w:rsidP="00DD4BD4">
            <w:pPr>
              <w:spacing w:before="0" w:line="288" w:lineRule="auto"/>
            </w:pPr>
            <w:r>
              <w:t>3</w:t>
            </w:r>
          </w:p>
        </w:tc>
        <w:tc>
          <w:tcPr>
            <w:tcW w:w="349" w:type="pct"/>
            <w:vAlign w:val="center"/>
          </w:tcPr>
          <w:p w:rsidR="00761EE6" w:rsidRPr="009C10D0" w:rsidRDefault="00761EE6" w:rsidP="00DD4BD4">
            <w:pPr>
              <w:spacing w:before="0" w:line="288" w:lineRule="auto"/>
            </w:pPr>
            <w:r>
              <w:t>4</w:t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 človeških virov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 znanja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 w:rsidRPr="00527D58">
              <w:rPr>
                <w:b/>
                <w:sz w:val="20"/>
              </w:rPr>
              <w:t>rojektnega managementa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 inovacij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 informacijske tehnologije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 izobraževanja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  <w:r w:rsidRPr="00527D58">
              <w:rPr>
                <w:b/>
                <w:sz w:val="20"/>
              </w:rPr>
              <w:t>ačunovodstva in kontrolinga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F</w:t>
            </w:r>
            <w:r w:rsidRPr="00527D58">
              <w:rPr>
                <w:b/>
                <w:sz w:val="20"/>
              </w:rPr>
              <w:t>inanciranja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D</w:t>
            </w:r>
            <w:r w:rsidRPr="00527D58">
              <w:rPr>
                <w:b/>
                <w:sz w:val="20"/>
              </w:rPr>
              <w:t>avčnega poslovanja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rketinga in prodaje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573F2" w:rsidRPr="0095711B" w:rsidTr="00DD4BD4">
        <w:tc>
          <w:tcPr>
            <w:tcW w:w="3608" w:type="pct"/>
            <w:gridSpan w:val="2"/>
            <w:vAlign w:val="center"/>
          </w:tcPr>
          <w:p w:rsidR="007573F2" w:rsidRPr="00527D58" w:rsidRDefault="007573F2" w:rsidP="00DD4BD4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</w:t>
            </w:r>
            <w:r w:rsidRPr="00527D58">
              <w:rPr>
                <w:b/>
                <w:sz w:val="20"/>
              </w:rPr>
              <w:t>zvajanja storitev in proizvodnje.</w:t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573F2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73F2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A287A" w:rsidRPr="0095711B" w:rsidTr="00DD4BD4">
        <w:tc>
          <w:tcPr>
            <w:tcW w:w="1016" w:type="pct"/>
            <w:vAlign w:val="center"/>
          </w:tcPr>
          <w:p w:rsidR="007A287A" w:rsidRDefault="007A287A" w:rsidP="00DD4BD4">
            <w:pPr>
              <w:spacing w:before="0" w:line="288" w:lineRule="auto"/>
              <w:rPr>
                <w:sz w:val="20"/>
              </w:rPr>
            </w:pPr>
            <w:r w:rsidRPr="00527D58">
              <w:rPr>
                <w:b/>
                <w:sz w:val="20"/>
              </w:rPr>
              <w:t>Drugo</w:t>
            </w:r>
            <w:r>
              <w:rPr>
                <w:sz w:val="20"/>
              </w:rPr>
              <w:t xml:space="preserve"> (dopišite). </w:t>
            </w:r>
          </w:p>
        </w:tc>
        <w:tc>
          <w:tcPr>
            <w:tcW w:w="2592" w:type="pct"/>
            <w:shd w:val="clear" w:color="auto" w:fill="D9D9D9" w:themeFill="background1" w:themeFillShade="D9"/>
            <w:vAlign w:val="center"/>
          </w:tcPr>
          <w:p w:rsidR="007A287A" w:rsidRDefault="00753AC7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="007A287A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>
              <w:rPr>
                <w:sz w:val="20"/>
                <w:shd w:val="clear" w:color="auto" w:fill="D9D9D9" w:themeFill="background1" w:themeFillShade="D9"/>
              </w:rPr>
            </w:r>
            <w:r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="007A287A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:rsidR="007A287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:rsidR="007A287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</w:tbl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761EE6" w:rsidRPr="004D5AA3" w:rsidRDefault="00761EE6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maksimalno 2-3 straneh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:rsidR="00761EE6" w:rsidRPr="00761EE6" w:rsidRDefault="00761EE6" w:rsidP="00DD4BD4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:rsidR="00761EE6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4F3F78">
        <w:rPr>
          <w:sz w:val="20"/>
        </w:rPr>
        <w:t>.</w:t>
      </w:r>
      <w:r w:rsidR="00761EE6">
        <w:rPr>
          <w:sz w:val="20"/>
        </w:rPr>
        <w:t>000 znakov</w:t>
      </w:r>
      <w:r w:rsidR="00DD4BD4">
        <w:rPr>
          <w:sz w:val="20"/>
        </w:rPr>
        <w:t>)</w:t>
      </w:r>
      <w:r>
        <w:rPr>
          <w:sz w:val="20"/>
        </w:rPr>
        <w:fldChar w:fldCharType="end"/>
      </w:r>
    </w:p>
    <w:p w:rsidR="0027091A" w:rsidRDefault="0027091A" w:rsidP="00DD4BD4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="007A22F3">
        <w:rPr>
          <w:rFonts w:ascii="Times New Roman" w:hAnsi="Times New Roman" w:cs="Times New Roman"/>
          <w:b/>
          <w:sz w:val="20"/>
          <w:szCs w:val="20"/>
        </w:rPr>
        <w:t>UČNE ENOTE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:rsidR="004D5AA3" w:rsidRPr="0027091A" w:rsidRDefault="004D5AA3" w:rsidP="00DD4BD4">
      <w:pPr>
        <w:pStyle w:val="Odstavekseznama"/>
        <w:numPr>
          <w:ilvl w:val="0"/>
          <w:numId w:val="11"/>
        </w:numPr>
        <w:spacing w:line="288" w:lineRule="auto"/>
        <w:jc w:val="both"/>
        <w:rPr>
          <w:sz w:val="20"/>
        </w:rPr>
      </w:pPr>
      <w:r w:rsidRPr="0027091A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27091A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681"/>
        <w:gridCol w:w="484"/>
        <w:gridCol w:w="479"/>
        <w:gridCol w:w="479"/>
        <w:gridCol w:w="479"/>
        <w:gridCol w:w="470"/>
      </w:tblGrid>
      <w:tr w:rsidR="004D5AA3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:rsidR="004D5AA3" w:rsidRPr="008F0140" w:rsidRDefault="004D5AA3" w:rsidP="00DD4BD4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D0099B" w:rsidRDefault="004D5AA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3" w:type="pct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62" w:type="pct"/>
            <w:vAlign w:val="center"/>
          </w:tcPr>
          <w:p w:rsidR="004D5AA3" w:rsidRPr="008F0140" w:rsidRDefault="004D5AA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7573F2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="0034554A"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34554A" w:rsidRDefault="00753AC7" w:rsidP="00DD4BD4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F08D3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34554A" w:rsidRPr="0034554A" w:rsidRDefault="0034554A" w:rsidP="00DD4BD4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:rsidR="0034554A" w:rsidRPr="0034554A" w:rsidRDefault="00753AC7" w:rsidP="00DD4BD4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2F08D3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2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34554A" w:rsidRDefault="00BA1553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2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DD4BD4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753AC7" w:rsidP="00DD4BD4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F08D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753AC7" w:rsidP="00DD4BD4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F08D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D3319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753AC7" w:rsidP="00DD4BD4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F08D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:rsidR="007D3319" w:rsidRPr="007D3319" w:rsidRDefault="00792E29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7D3319" w:rsidRPr="007D3319" w:rsidRDefault="00753AC7" w:rsidP="00DD4BD4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2F08D3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7D3319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7D3319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34554A" w:rsidRPr="007D3319" w:rsidRDefault="00792E29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2" w:type="pct"/>
            <w:vAlign w:val="center"/>
          </w:tcPr>
          <w:p w:rsidR="0034554A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D3319" w:rsidP="00DD4BD4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2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  <w:tr w:rsidR="004D5AA3" w:rsidRPr="00D0099B" w:rsidTr="00792E29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:rsidR="004D5AA3" w:rsidRPr="007D3319" w:rsidRDefault="00792E29" w:rsidP="00DD4BD4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4D5AA3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  <w:tc>
          <w:tcPr>
            <w:tcW w:w="262" w:type="pct"/>
            <w:vAlign w:val="center"/>
          </w:tcPr>
          <w:p w:rsidR="004D5AA3" w:rsidRPr="009C10D0" w:rsidRDefault="00753AC7" w:rsidP="00DD4BD4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2F08D3">
              <w:fldChar w:fldCharType="separate"/>
            </w:r>
            <w:r w:rsidRPr="009C10D0">
              <w:fldChar w:fldCharType="end"/>
            </w:r>
          </w:p>
        </w:tc>
      </w:tr>
    </w:tbl>
    <w:p w:rsidR="004D5AA3" w:rsidRPr="00D0099B" w:rsidRDefault="004D5AA3" w:rsidP="00DD4BD4">
      <w:pPr>
        <w:spacing w:before="0" w:line="288" w:lineRule="auto"/>
        <w:jc w:val="both"/>
        <w:rPr>
          <w:sz w:val="20"/>
        </w:rPr>
      </w:pPr>
    </w:p>
    <w:p w:rsidR="004D5AA3" w:rsidRPr="004D5AA3" w:rsidRDefault="004D5AA3" w:rsidP="00DD4BD4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4D5AA3" w:rsidRDefault="004D5AA3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E5910" w:rsidRPr="00985B7B" w:rsidRDefault="004E5910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:rsidR="004E5910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BA7559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:rsidR="004E5910" w:rsidRDefault="004E5910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85B7B" w:rsidRPr="00985B7B" w:rsidRDefault="00985B7B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 xml:space="preserve">SKLEPNE UGOTOVITVE IN KLJUČNA SPOZNANJA </w:t>
      </w:r>
      <w:r w:rsidRPr="00985B7B">
        <w:rPr>
          <w:rFonts w:ascii="Times New Roman" w:hAnsi="Times New Roman" w:cs="Times New Roman"/>
          <w:sz w:val="20"/>
          <w:szCs w:val="20"/>
        </w:rPr>
        <w:t>- zapišite svoje sklepne ugotovitve. Dodajte povzetek predlogov in ugotovitev ter spoznanj oziroma znanja, ki ste ga pridobili ob in na delu.</w:t>
      </w:r>
    </w:p>
    <w:p w:rsidR="00985B7B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4F3F78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:rsidR="00985B7B" w:rsidRDefault="00985B7B" w:rsidP="00DD4BD4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5AA3" w:rsidRPr="00D0099B" w:rsidRDefault="004D5AA3" w:rsidP="00DD4BD4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:rsidR="004D5AA3" w:rsidRPr="00D0099B" w:rsidRDefault="004D5AA3" w:rsidP="00DD4BD4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:rsidR="004D5AA3" w:rsidRPr="00601C3F" w:rsidRDefault="00753AC7" w:rsidP="00DD4BD4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4F3F78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:rsidR="00DB25FF" w:rsidRDefault="00DB25FF" w:rsidP="00DD4BD4">
      <w:pPr>
        <w:spacing w:before="0" w:line="288" w:lineRule="auto"/>
        <w:jc w:val="both"/>
        <w:rPr>
          <w:b/>
          <w:sz w:val="20"/>
        </w:rPr>
      </w:pPr>
    </w:p>
    <w:p w:rsidR="004D5AA3" w:rsidRPr="00D0099B" w:rsidRDefault="004D5AA3" w:rsidP="00DD4BD4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:rsidR="004D5AA3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F08D3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:rsidR="004E5910" w:rsidRDefault="00753AC7" w:rsidP="00DD4BD4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2F08D3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:rsidR="004D5AA3" w:rsidRDefault="004D5AA3" w:rsidP="00DD4BD4">
      <w:pPr>
        <w:spacing w:before="0" w:line="288" w:lineRule="auto"/>
        <w:jc w:val="both"/>
        <w:rPr>
          <w:b/>
          <w:sz w:val="20"/>
        </w:rPr>
      </w:pPr>
    </w:p>
    <w:p w:rsidR="004D5AA3" w:rsidRDefault="00753AC7" w:rsidP="00DD4BD4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27091A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 w:rsidR="0027091A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5"/>
        <w:gridCol w:w="3031"/>
      </w:tblGrid>
      <w:tr w:rsidR="004D5AA3" w:rsidTr="00BC35F6">
        <w:tc>
          <w:tcPr>
            <w:tcW w:w="3070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</w:p>
        </w:tc>
        <w:tc>
          <w:tcPr>
            <w:tcW w:w="3071" w:type="dxa"/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:rsidR="004D5AA3" w:rsidRDefault="004D5AA3" w:rsidP="00DD4BD4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:rsidR="008E3DBC" w:rsidRDefault="008E3DBC" w:rsidP="00DD4BD4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27091A">
      <w:footerReference w:type="default" r:id="rId9"/>
      <w:headerReference w:type="first" r:id="rId10"/>
      <w:pgSz w:w="11906" w:h="16838" w:code="9"/>
      <w:pgMar w:top="1417" w:right="1417" w:bottom="1417" w:left="1417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8D3" w:rsidRDefault="002F08D3">
      <w:r>
        <w:separator/>
      </w:r>
    </w:p>
  </w:endnote>
  <w:endnote w:type="continuationSeparator" w:id="0">
    <w:p w:rsidR="002F08D3" w:rsidRDefault="002F0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87A" w:rsidRDefault="00753AC7" w:rsidP="004430AD">
    <w:pPr>
      <w:pStyle w:val="Noga"/>
      <w:jc w:val="center"/>
    </w:pPr>
    <w:r>
      <w:fldChar w:fldCharType="begin"/>
    </w:r>
    <w:r w:rsidR="00E348F7">
      <w:instrText xml:space="preserve"> PAGE   \* MERGEFORMAT </w:instrText>
    </w:r>
    <w:r>
      <w:fldChar w:fldCharType="separate"/>
    </w:r>
    <w:r w:rsidR="00DD4BD4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8D3" w:rsidRDefault="002F08D3">
      <w:r>
        <w:separator/>
      </w:r>
    </w:p>
  </w:footnote>
  <w:footnote w:type="continuationSeparator" w:id="0">
    <w:p w:rsidR="002F08D3" w:rsidRDefault="002F0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7A287A" w:rsidRPr="00F64354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:rsidR="007A287A" w:rsidRPr="00F64354" w:rsidRDefault="007A287A" w:rsidP="00341A48">
          <w:pPr>
            <w:pStyle w:val="Glava"/>
            <w:ind w:left="142"/>
          </w:pPr>
          <w:r>
            <w:drawing>
              <wp:inline distT="0" distB="0" distL="0" distR="0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:rsidR="007A287A" w:rsidRPr="00F64354" w:rsidRDefault="007A287A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A287A" w:rsidRDefault="007A287A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WF7BLcnnWnuw9VXV4frvHXFq3KWTjhR0hgbewD/onlur29pVniec0QD2kp1thARJNinav+l3c5WjE+q+BJRyQ==" w:salt="k+A9Czjh2zdAUJw1rHRWQ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AzsDAxNDQwMzJV0lEKTi0uzszPAykwrAUAh3eB8ywAAAA="/>
  </w:docVars>
  <w:rsids>
    <w:rsidRoot w:val="00BD02B0"/>
    <w:rsid w:val="000007C7"/>
    <w:rsid w:val="00016301"/>
    <w:rsid w:val="00022404"/>
    <w:rsid w:val="00046B7B"/>
    <w:rsid w:val="000470CF"/>
    <w:rsid w:val="0009269D"/>
    <w:rsid w:val="00092DB5"/>
    <w:rsid w:val="000953CF"/>
    <w:rsid w:val="000A0421"/>
    <w:rsid w:val="000A0732"/>
    <w:rsid w:val="000C19CE"/>
    <w:rsid w:val="000C412B"/>
    <w:rsid w:val="000D2310"/>
    <w:rsid w:val="000D3389"/>
    <w:rsid w:val="000D71FB"/>
    <w:rsid w:val="000E1213"/>
    <w:rsid w:val="000F0C8D"/>
    <w:rsid w:val="000F20E6"/>
    <w:rsid w:val="000F74E0"/>
    <w:rsid w:val="000F7819"/>
    <w:rsid w:val="00106EB6"/>
    <w:rsid w:val="00124A61"/>
    <w:rsid w:val="00133CBF"/>
    <w:rsid w:val="0015797B"/>
    <w:rsid w:val="00157DC7"/>
    <w:rsid w:val="0016716B"/>
    <w:rsid w:val="00177C22"/>
    <w:rsid w:val="00181BF3"/>
    <w:rsid w:val="001970F0"/>
    <w:rsid w:val="001E64CA"/>
    <w:rsid w:val="001F3C48"/>
    <w:rsid w:val="00204760"/>
    <w:rsid w:val="00204BA6"/>
    <w:rsid w:val="002064AE"/>
    <w:rsid w:val="002243D1"/>
    <w:rsid w:val="00241B37"/>
    <w:rsid w:val="002441E3"/>
    <w:rsid w:val="002527D8"/>
    <w:rsid w:val="002621E8"/>
    <w:rsid w:val="002625FA"/>
    <w:rsid w:val="0027091A"/>
    <w:rsid w:val="002731ED"/>
    <w:rsid w:val="002817D7"/>
    <w:rsid w:val="002A02FF"/>
    <w:rsid w:val="002A6A75"/>
    <w:rsid w:val="002B1B2C"/>
    <w:rsid w:val="002B1FFD"/>
    <w:rsid w:val="002C3932"/>
    <w:rsid w:val="002F08D3"/>
    <w:rsid w:val="002F3C8B"/>
    <w:rsid w:val="00300B76"/>
    <w:rsid w:val="003040C6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57BE7"/>
    <w:rsid w:val="00365BF4"/>
    <w:rsid w:val="00371E3B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019B"/>
    <w:rsid w:val="004768F3"/>
    <w:rsid w:val="004A0623"/>
    <w:rsid w:val="004A7017"/>
    <w:rsid w:val="004A78DB"/>
    <w:rsid w:val="004C7E47"/>
    <w:rsid w:val="004D5161"/>
    <w:rsid w:val="004D5AA3"/>
    <w:rsid w:val="004E5910"/>
    <w:rsid w:val="004F3F78"/>
    <w:rsid w:val="004F7053"/>
    <w:rsid w:val="00507220"/>
    <w:rsid w:val="00507E9B"/>
    <w:rsid w:val="005325C2"/>
    <w:rsid w:val="005470FC"/>
    <w:rsid w:val="00556310"/>
    <w:rsid w:val="00562B75"/>
    <w:rsid w:val="00585029"/>
    <w:rsid w:val="005867F1"/>
    <w:rsid w:val="00596BD8"/>
    <w:rsid w:val="005A3B2A"/>
    <w:rsid w:val="005D1EAB"/>
    <w:rsid w:val="005F18FE"/>
    <w:rsid w:val="005F2334"/>
    <w:rsid w:val="006039DB"/>
    <w:rsid w:val="0060742A"/>
    <w:rsid w:val="00615843"/>
    <w:rsid w:val="00636F13"/>
    <w:rsid w:val="00645578"/>
    <w:rsid w:val="00652CD1"/>
    <w:rsid w:val="00667368"/>
    <w:rsid w:val="006759D7"/>
    <w:rsid w:val="00682E5E"/>
    <w:rsid w:val="006858F6"/>
    <w:rsid w:val="00693E25"/>
    <w:rsid w:val="00697901"/>
    <w:rsid w:val="006C54E4"/>
    <w:rsid w:val="006D3895"/>
    <w:rsid w:val="006D4356"/>
    <w:rsid w:val="006D4706"/>
    <w:rsid w:val="006F68AC"/>
    <w:rsid w:val="00701B89"/>
    <w:rsid w:val="007057CF"/>
    <w:rsid w:val="00707C92"/>
    <w:rsid w:val="0071510B"/>
    <w:rsid w:val="00740EFF"/>
    <w:rsid w:val="00751176"/>
    <w:rsid w:val="00753AC7"/>
    <w:rsid w:val="007573F2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2F3"/>
    <w:rsid w:val="007A287A"/>
    <w:rsid w:val="007A7338"/>
    <w:rsid w:val="007A7C29"/>
    <w:rsid w:val="007D3319"/>
    <w:rsid w:val="007E127E"/>
    <w:rsid w:val="007F354D"/>
    <w:rsid w:val="0082235D"/>
    <w:rsid w:val="0082302F"/>
    <w:rsid w:val="00835E96"/>
    <w:rsid w:val="00841EDB"/>
    <w:rsid w:val="00842AEB"/>
    <w:rsid w:val="00851A62"/>
    <w:rsid w:val="00863527"/>
    <w:rsid w:val="00863967"/>
    <w:rsid w:val="0088701C"/>
    <w:rsid w:val="008A530E"/>
    <w:rsid w:val="008B50E4"/>
    <w:rsid w:val="008E2AE6"/>
    <w:rsid w:val="008E3DBC"/>
    <w:rsid w:val="008E5149"/>
    <w:rsid w:val="008F6EFB"/>
    <w:rsid w:val="0091309F"/>
    <w:rsid w:val="0092534B"/>
    <w:rsid w:val="00933C04"/>
    <w:rsid w:val="0094386C"/>
    <w:rsid w:val="0094628A"/>
    <w:rsid w:val="0094719D"/>
    <w:rsid w:val="00985B7B"/>
    <w:rsid w:val="009975D4"/>
    <w:rsid w:val="009B6129"/>
    <w:rsid w:val="009C601A"/>
    <w:rsid w:val="009D13E1"/>
    <w:rsid w:val="009D4E8A"/>
    <w:rsid w:val="009F6E2E"/>
    <w:rsid w:val="00A13509"/>
    <w:rsid w:val="00A14BC2"/>
    <w:rsid w:val="00A16CE7"/>
    <w:rsid w:val="00A324CE"/>
    <w:rsid w:val="00A42337"/>
    <w:rsid w:val="00A73850"/>
    <w:rsid w:val="00A867F5"/>
    <w:rsid w:val="00A97675"/>
    <w:rsid w:val="00AA129D"/>
    <w:rsid w:val="00AA1B73"/>
    <w:rsid w:val="00AE4FE7"/>
    <w:rsid w:val="00B03707"/>
    <w:rsid w:val="00B107BF"/>
    <w:rsid w:val="00B448E6"/>
    <w:rsid w:val="00B66CA9"/>
    <w:rsid w:val="00B775D4"/>
    <w:rsid w:val="00B82943"/>
    <w:rsid w:val="00B91712"/>
    <w:rsid w:val="00BA1553"/>
    <w:rsid w:val="00BA7559"/>
    <w:rsid w:val="00BB2237"/>
    <w:rsid w:val="00BC35F6"/>
    <w:rsid w:val="00BD02B0"/>
    <w:rsid w:val="00BD0C6A"/>
    <w:rsid w:val="00BD300A"/>
    <w:rsid w:val="00BD78B2"/>
    <w:rsid w:val="00BF07E9"/>
    <w:rsid w:val="00BF0823"/>
    <w:rsid w:val="00BF652D"/>
    <w:rsid w:val="00C0064F"/>
    <w:rsid w:val="00C20690"/>
    <w:rsid w:val="00C211ED"/>
    <w:rsid w:val="00C53547"/>
    <w:rsid w:val="00C67A0A"/>
    <w:rsid w:val="00C70174"/>
    <w:rsid w:val="00C72612"/>
    <w:rsid w:val="00C75579"/>
    <w:rsid w:val="00C868DC"/>
    <w:rsid w:val="00CA019B"/>
    <w:rsid w:val="00CA40B3"/>
    <w:rsid w:val="00CA467E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70016"/>
    <w:rsid w:val="00DA2E2A"/>
    <w:rsid w:val="00DA359F"/>
    <w:rsid w:val="00DB25FF"/>
    <w:rsid w:val="00DD4BD4"/>
    <w:rsid w:val="00DD59F8"/>
    <w:rsid w:val="00DD6209"/>
    <w:rsid w:val="00DE7D31"/>
    <w:rsid w:val="00E06925"/>
    <w:rsid w:val="00E333F2"/>
    <w:rsid w:val="00E348F7"/>
    <w:rsid w:val="00E509BB"/>
    <w:rsid w:val="00E50B7B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41776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30D4"/>
    <w:rsid w:val="00F95A17"/>
    <w:rsid w:val="00FA1B4C"/>
    <w:rsid w:val="00FC415B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4BCE1F"/>
  <w15:docId w15:val="{9D239764-1E90-4366-93B9-609A730C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A60D4772-E708-4B7A-9D2E-EE9C3B6C2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58</Words>
  <Characters>6031</Characters>
  <Application>Microsoft Office Word</Application>
  <DocSecurity>0</DocSecurity>
  <Lines>50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075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Gregor</cp:lastModifiedBy>
  <cp:revision>3</cp:revision>
  <cp:lastPrinted>2010-05-25T11:20:00Z</cp:lastPrinted>
  <dcterms:created xsi:type="dcterms:W3CDTF">2015-10-06T11:20:00Z</dcterms:created>
  <dcterms:modified xsi:type="dcterms:W3CDTF">2016-07-26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